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ь-Чиба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676602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07880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469967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10532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91467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178192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520722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101272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72910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473137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582323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688866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606593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582323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091764" cy="4754880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жинга Кармель-Чибангу</dc:creator>
  <dc:language>ru-RU</dc:language>
  <cp:keywords/>
  <dcterms:created xsi:type="dcterms:W3CDTF">2023-03-03T07:04:42Z</dcterms:created>
  <dcterms:modified xsi:type="dcterms:W3CDTF">2023-03-03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